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B86007" w14:textId="48D38567" w:rsidR="001A2D53" w:rsidRPr="00020A7B" w:rsidRDefault="00EB5835" w:rsidP="00656863">
      <w:pPr>
        <w:spacing w:before="100" w:beforeAutospacing="1" w:after="100" w:afterAutospacing="1" w:line="240" w:lineRule="auto"/>
        <w:ind w:left="-426" w:hanging="141"/>
        <w:jc w:val="center"/>
        <w:outlineLvl w:val="2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020A7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2011 </w:t>
      </w:r>
      <w:r w:rsidR="001A2D53" w:rsidRPr="00020A7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England and Wales Court of Appeal (Criminal Division) Decisions</w:t>
      </w:r>
    </w:p>
    <w:p w14:paraId="68B86008" w14:textId="77777777" w:rsidR="001A2D53" w:rsidRPr="00020A7B" w:rsidRDefault="001A2D53" w:rsidP="00656863">
      <w:pPr>
        <w:spacing w:before="100" w:beforeAutospacing="1" w:after="100" w:afterAutospacing="1" w:line="240" w:lineRule="auto"/>
        <w:ind w:left="-426" w:hanging="141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8B8600B" w14:textId="77777777" w:rsidR="00EB5835" w:rsidRPr="00020A7B" w:rsidRDefault="00EB5835" w:rsidP="00656863">
      <w:pPr>
        <w:spacing w:before="100" w:beforeAutospacing="1" w:after="100" w:afterAutospacing="1" w:line="240" w:lineRule="auto"/>
        <w:ind w:left="-426" w:hanging="141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20A7B">
        <w:rPr>
          <w:rFonts w:ascii="Times New Roman" w:eastAsia="Times New Roman" w:hAnsi="Times New Roman" w:cs="Times New Roman"/>
          <w:color w:val="000000"/>
          <w:sz w:val="24"/>
          <w:szCs w:val="24"/>
        </w:rPr>
        <w:t>January</w:t>
      </w:r>
    </w:p>
    <w:p w14:paraId="68B86024" w14:textId="77777777" w:rsidR="00EB5835" w:rsidRPr="00020A7B" w:rsidRDefault="00EB5835" w:rsidP="00656863">
      <w:pPr>
        <w:spacing w:before="100" w:beforeAutospacing="1" w:after="100" w:afterAutospacing="1" w:line="240" w:lineRule="auto"/>
        <w:ind w:left="-426" w:hanging="141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20A7B">
        <w:rPr>
          <w:rFonts w:ascii="Times New Roman" w:eastAsia="Times New Roman" w:hAnsi="Times New Roman" w:cs="Times New Roman"/>
          <w:color w:val="000000"/>
          <w:sz w:val="24"/>
          <w:szCs w:val="24"/>
        </w:rPr>
        <w:t>February</w:t>
      </w:r>
    </w:p>
    <w:p w14:paraId="68B86042" w14:textId="77777777" w:rsidR="00EB5835" w:rsidRPr="00020A7B" w:rsidRDefault="00EB5835" w:rsidP="00656863">
      <w:pPr>
        <w:spacing w:before="100" w:beforeAutospacing="1" w:after="100" w:afterAutospacing="1" w:line="240" w:lineRule="auto"/>
        <w:ind w:left="-426" w:hanging="141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20A7B">
        <w:rPr>
          <w:rFonts w:ascii="Times New Roman" w:eastAsia="Times New Roman" w:hAnsi="Times New Roman" w:cs="Times New Roman"/>
          <w:color w:val="000000"/>
          <w:sz w:val="24"/>
          <w:szCs w:val="24"/>
        </w:rPr>
        <w:t>March</w:t>
      </w:r>
    </w:p>
    <w:p w14:paraId="68B8606C" w14:textId="77777777" w:rsidR="00EB5835" w:rsidRPr="00020A7B" w:rsidRDefault="00EB5835" w:rsidP="00656863">
      <w:pPr>
        <w:spacing w:before="100" w:beforeAutospacing="1" w:after="100" w:afterAutospacing="1" w:line="240" w:lineRule="auto"/>
        <w:ind w:left="-426" w:hanging="141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20A7B">
        <w:rPr>
          <w:rFonts w:ascii="Times New Roman" w:eastAsia="Times New Roman" w:hAnsi="Times New Roman" w:cs="Times New Roman"/>
          <w:color w:val="000000"/>
          <w:sz w:val="24"/>
          <w:szCs w:val="24"/>
        </w:rPr>
        <w:t>April</w:t>
      </w:r>
    </w:p>
    <w:p w14:paraId="68B8608D" w14:textId="77777777" w:rsidR="00EB5835" w:rsidRPr="00020A7B" w:rsidRDefault="00EB5835" w:rsidP="00656863">
      <w:pPr>
        <w:spacing w:before="100" w:beforeAutospacing="1" w:after="100" w:afterAutospacing="1" w:line="240" w:lineRule="auto"/>
        <w:ind w:left="-426" w:hanging="141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20A7B">
        <w:rPr>
          <w:rFonts w:ascii="Times New Roman" w:eastAsia="Times New Roman" w:hAnsi="Times New Roman" w:cs="Times New Roman"/>
          <w:color w:val="000000"/>
          <w:sz w:val="24"/>
          <w:szCs w:val="24"/>
        </w:rPr>
        <w:t>May</w:t>
      </w:r>
    </w:p>
    <w:p w14:paraId="68B860AB" w14:textId="51B04771" w:rsidR="00EB5835" w:rsidRPr="00020A7B" w:rsidRDefault="00AD4926" w:rsidP="00AD4926">
      <w:pPr>
        <w:spacing w:before="100" w:beforeAutospacing="1" w:after="100" w:afterAutospacing="1" w:line="240" w:lineRule="auto"/>
        <w:ind w:left="-567" w:right="-1039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hyperlink r:id="rId5" w:history="1">
        <w:r w:rsidR="00EB5835" w:rsidRPr="00020A7B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Smith, R v (Rev 1) </w:t>
        </w:r>
      </w:hyperlink>
      <w:hyperlink r:id="rId6" w:tooltip="Link to BAILII version" w:history="1">
        <w:r w:rsidR="00EB5835" w:rsidRPr="00020A7B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[2011] EWCA Crim 1296</w:t>
        </w:r>
      </w:hyperlink>
      <w:r w:rsidR="00EB5835" w:rsidRPr="00020A7B">
        <w:rPr>
          <w:rFonts w:ascii="Times New Roman" w:eastAsia="Times New Roman" w:hAnsi="Times New Roman" w:cs="Times New Roman"/>
          <w:color w:val="000000"/>
          <w:sz w:val="24"/>
          <w:szCs w:val="24"/>
        </w:rPr>
        <w:t> (24 May 2011)</w:t>
      </w:r>
      <w:r w:rsidR="000D0FC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EF61BC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="00821050">
        <w:rPr>
          <w:rFonts w:ascii="Times New Roman" w:eastAsia="Times New Roman" w:hAnsi="Times New Roman" w:cs="Times New Roman"/>
          <w:color w:val="000000"/>
          <w:sz w:val="24"/>
          <w:szCs w:val="24"/>
        </w:rPr>
        <w:t>Fingerprint</w:t>
      </w:r>
      <w:r w:rsidR="00656863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="000A1E3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Digital,</w:t>
      </w:r>
      <w:bookmarkStart w:id="0" w:name="_GoBack"/>
      <w:bookmarkEnd w:id="0"/>
      <w:r w:rsidR="0065686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Expert</w:t>
      </w:r>
      <w:r w:rsidR="005E541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Quashed</w:t>
      </w:r>
    </w:p>
    <w:p w14:paraId="68B860B5" w14:textId="77777777" w:rsidR="00EB5835" w:rsidRPr="00020A7B" w:rsidRDefault="00EB5835" w:rsidP="00656863">
      <w:pPr>
        <w:spacing w:before="100" w:beforeAutospacing="1" w:after="100" w:afterAutospacing="1" w:line="240" w:lineRule="auto"/>
        <w:ind w:left="-426" w:hanging="141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20A7B">
        <w:rPr>
          <w:rFonts w:ascii="Times New Roman" w:eastAsia="Times New Roman" w:hAnsi="Times New Roman" w:cs="Times New Roman"/>
          <w:color w:val="000000"/>
          <w:sz w:val="24"/>
          <w:szCs w:val="24"/>
        </w:rPr>
        <w:t>June</w:t>
      </w:r>
    </w:p>
    <w:p w14:paraId="68B860D0" w14:textId="77777777" w:rsidR="00EB5835" w:rsidRPr="00020A7B" w:rsidRDefault="00EB5835" w:rsidP="00656863">
      <w:pPr>
        <w:spacing w:before="100" w:beforeAutospacing="1" w:after="100" w:afterAutospacing="1" w:line="240" w:lineRule="auto"/>
        <w:ind w:left="-426" w:hanging="141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20A7B">
        <w:rPr>
          <w:rFonts w:ascii="Times New Roman" w:eastAsia="Times New Roman" w:hAnsi="Times New Roman" w:cs="Times New Roman"/>
          <w:color w:val="000000"/>
          <w:sz w:val="24"/>
          <w:szCs w:val="24"/>
        </w:rPr>
        <w:t>July</w:t>
      </w:r>
    </w:p>
    <w:p w14:paraId="68B860EC" w14:textId="77777777" w:rsidR="00EB5835" w:rsidRPr="00020A7B" w:rsidRDefault="00EB5835" w:rsidP="00656863">
      <w:pPr>
        <w:spacing w:before="100" w:beforeAutospacing="1" w:after="100" w:afterAutospacing="1" w:line="240" w:lineRule="auto"/>
        <w:ind w:left="-426" w:hanging="141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20A7B">
        <w:rPr>
          <w:rFonts w:ascii="Times New Roman" w:eastAsia="Times New Roman" w:hAnsi="Times New Roman" w:cs="Times New Roman"/>
          <w:color w:val="000000"/>
          <w:sz w:val="24"/>
          <w:szCs w:val="24"/>
        </w:rPr>
        <w:t>August</w:t>
      </w:r>
    </w:p>
    <w:p w14:paraId="68B860F5" w14:textId="77777777" w:rsidR="00EB5835" w:rsidRPr="00020A7B" w:rsidRDefault="00EB5835" w:rsidP="00656863">
      <w:pPr>
        <w:spacing w:before="100" w:beforeAutospacing="1" w:after="100" w:afterAutospacing="1" w:line="240" w:lineRule="auto"/>
        <w:ind w:left="-426" w:hanging="141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20A7B">
        <w:rPr>
          <w:rFonts w:ascii="Times New Roman" w:eastAsia="Times New Roman" w:hAnsi="Times New Roman" w:cs="Times New Roman"/>
          <w:color w:val="000000"/>
          <w:sz w:val="24"/>
          <w:szCs w:val="24"/>
        </w:rPr>
        <w:t>September</w:t>
      </w:r>
    </w:p>
    <w:p w14:paraId="68B86103" w14:textId="77777777" w:rsidR="00EB5835" w:rsidRPr="00020A7B" w:rsidRDefault="00EB5835" w:rsidP="00656863">
      <w:pPr>
        <w:spacing w:before="100" w:beforeAutospacing="1" w:after="100" w:afterAutospacing="1" w:line="240" w:lineRule="auto"/>
        <w:ind w:left="-426" w:hanging="141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20A7B">
        <w:rPr>
          <w:rFonts w:ascii="Times New Roman" w:eastAsia="Times New Roman" w:hAnsi="Times New Roman" w:cs="Times New Roman"/>
          <w:color w:val="000000"/>
          <w:sz w:val="24"/>
          <w:szCs w:val="24"/>
        </w:rPr>
        <w:t>October</w:t>
      </w:r>
    </w:p>
    <w:p w14:paraId="68B8611B" w14:textId="77777777" w:rsidR="00EB5835" w:rsidRPr="00020A7B" w:rsidRDefault="00EB5835" w:rsidP="00656863">
      <w:pPr>
        <w:spacing w:before="100" w:beforeAutospacing="1" w:after="100" w:afterAutospacing="1" w:line="240" w:lineRule="auto"/>
        <w:ind w:left="-426" w:hanging="141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20A7B">
        <w:rPr>
          <w:rFonts w:ascii="Times New Roman" w:eastAsia="Times New Roman" w:hAnsi="Times New Roman" w:cs="Times New Roman"/>
          <w:color w:val="000000"/>
          <w:sz w:val="24"/>
          <w:szCs w:val="24"/>
        </w:rPr>
        <w:t>November</w:t>
      </w:r>
    </w:p>
    <w:p w14:paraId="68B86135" w14:textId="77777777" w:rsidR="00EB5835" w:rsidRPr="00020A7B" w:rsidRDefault="00EB5835" w:rsidP="00656863">
      <w:pPr>
        <w:spacing w:before="100" w:beforeAutospacing="1" w:after="100" w:afterAutospacing="1" w:line="240" w:lineRule="auto"/>
        <w:ind w:left="-426" w:hanging="141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20A7B">
        <w:rPr>
          <w:rFonts w:ascii="Times New Roman" w:eastAsia="Times New Roman" w:hAnsi="Times New Roman" w:cs="Times New Roman"/>
          <w:color w:val="000000"/>
          <w:sz w:val="24"/>
          <w:szCs w:val="24"/>
        </w:rPr>
        <w:t>December</w:t>
      </w:r>
    </w:p>
    <w:p w14:paraId="63E9D574" w14:textId="60DA4C3E" w:rsidR="00020A7B" w:rsidRPr="0013244C" w:rsidRDefault="00020A7B" w:rsidP="00656863">
      <w:pPr>
        <w:spacing w:before="100" w:beforeAutospacing="1" w:after="100" w:afterAutospacing="1" w:line="240" w:lineRule="auto"/>
        <w:ind w:left="-426" w:hanging="141"/>
        <w:rPr>
          <w:rFonts w:ascii="Times New Roman" w:hAnsi="Times New Roman" w:cs="Times New Roman"/>
          <w:sz w:val="24"/>
          <w:szCs w:val="24"/>
        </w:rPr>
      </w:pPr>
    </w:p>
    <w:sectPr w:rsidR="00020A7B" w:rsidRPr="0013244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5951BC"/>
    <w:multiLevelType w:val="multilevel"/>
    <w:tmpl w:val="B8DEC8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1D44DBD"/>
    <w:multiLevelType w:val="multilevel"/>
    <w:tmpl w:val="0832CB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1F70DE8"/>
    <w:multiLevelType w:val="multilevel"/>
    <w:tmpl w:val="54080F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1FA0B64"/>
    <w:multiLevelType w:val="multilevel"/>
    <w:tmpl w:val="766C83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22C01BC"/>
    <w:multiLevelType w:val="multilevel"/>
    <w:tmpl w:val="7D6E41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310293E"/>
    <w:multiLevelType w:val="multilevel"/>
    <w:tmpl w:val="B9047F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9826179"/>
    <w:multiLevelType w:val="multilevel"/>
    <w:tmpl w:val="6DBC57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9E41E92"/>
    <w:multiLevelType w:val="multilevel"/>
    <w:tmpl w:val="095A0F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AFA4F55"/>
    <w:multiLevelType w:val="multilevel"/>
    <w:tmpl w:val="54A6D0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0B347960"/>
    <w:multiLevelType w:val="multilevel"/>
    <w:tmpl w:val="5F6E90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0DA24221"/>
    <w:multiLevelType w:val="multilevel"/>
    <w:tmpl w:val="81F898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0E0453E2"/>
    <w:multiLevelType w:val="multilevel"/>
    <w:tmpl w:val="9A3EBD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E2313DF"/>
    <w:multiLevelType w:val="multilevel"/>
    <w:tmpl w:val="2C1A52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0ED77AE4"/>
    <w:multiLevelType w:val="multilevel"/>
    <w:tmpl w:val="BC2C88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0107800"/>
    <w:multiLevelType w:val="multilevel"/>
    <w:tmpl w:val="CA6C42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04C55ED"/>
    <w:multiLevelType w:val="multilevel"/>
    <w:tmpl w:val="61A0D3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0AC4A46"/>
    <w:multiLevelType w:val="multilevel"/>
    <w:tmpl w:val="68723C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12805AB4"/>
    <w:multiLevelType w:val="multilevel"/>
    <w:tmpl w:val="D4B272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129C26EB"/>
    <w:multiLevelType w:val="multilevel"/>
    <w:tmpl w:val="64A204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130433C0"/>
    <w:multiLevelType w:val="multilevel"/>
    <w:tmpl w:val="32D2F5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13C6531B"/>
    <w:multiLevelType w:val="multilevel"/>
    <w:tmpl w:val="0172C2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1454111F"/>
    <w:multiLevelType w:val="multilevel"/>
    <w:tmpl w:val="E9D654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14C503DB"/>
    <w:multiLevelType w:val="multilevel"/>
    <w:tmpl w:val="162AA5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16E57FFD"/>
    <w:multiLevelType w:val="multilevel"/>
    <w:tmpl w:val="C5D2B9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188432FD"/>
    <w:multiLevelType w:val="multilevel"/>
    <w:tmpl w:val="AB22BB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18C03DCC"/>
    <w:multiLevelType w:val="multilevel"/>
    <w:tmpl w:val="028C09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19F80418"/>
    <w:multiLevelType w:val="multilevel"/>
    <w:tmpl w:val="92B6DD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1AC65911"/>
    <w:multiLevelType w:val="multilevel"/>
    <w:tmpl w:val="4F68DB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1B815D31"/>
    <w:multiLevelType w:val="multilevel"/>
    <w:tmpl w:val="C84CBD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1CA352A3"/>
    <w:multiLevelType w:val="multilevel"/>
    <w:tmpl w:val="0706C6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1E863CA6"/>
    <w:multiLevelType w:val="multilevel"/>
    <w:tmpl w:val="B69E57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1F21624A"/>
    <w:multiLevelType w:val="multilevel"/>
    <w:tmpl w:val="14CAD8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20C73043"/>
    <w:multiLevelType w:val="multilevel"/>
    <w:tmpl w:val="8C9A5E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21957934"/>
    <w:multiLevelType w:val="multilevel"/>
    <w:tmpl w:val="1AFC7E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21B55D8F"/>
    <w:multiLevelType w:val="multilevel"/>
    <w:tmpl w:val="1C32EC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227C2DB2"/>
    <w:multiLevelType w:val="multilevel"/>
    <w:tmpl w:val="8E6659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23011D6F"/>
    <w:multiLevelType w:val="multilevel"/>
    <w:tmpl w:val="A83C7E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23037077"/>
    <w:multiLevelType w:val="multilevel"/>
    <w:tmpl w:val="90881B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239B3388"/>
    <w:multiLevelType w:val="multilevel"/>
    <w:tmpl w:val="3790D7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24796E10"/>
    <w:multiLevelType w:val="multilevel"/>
    <w:tmpl w:val="63DA0F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26DD169F"/>
    <w:multiLevelType w:val="multilevel"/>
    <w:tmpl w:val="E806AE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27355633"/>
    <w:multiLevelType w:val="multilevel"/>
    <w:tmpl w:val="55E462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27E24339"/>
    <w:multiLevelType w:val="multilevel"/>
    <w:tmpl w:val="24E856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293D3416"/>
    <w:multiLevelType w:val="multilevel"/>
    <w:tmpl w:val="C9BE3A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2A7173B3"/>
    <w:multiLevelType w:val="multilevel"/>
    <w:tmpl w:val="AFC83E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2A942D78"/>
    <w:multiLevelType w:val="multilevel"/>
    <w:tmpl w:val="170698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2D247781"/>
    <w:multiLevelType w:val="multilevel"/>
    <w:tmpl w:val="DEBA0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2D930FB5"/>
    <w:multiLevelType w:val="multilevel"/>
    <w:tmpl w:val="81F400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2E372201"/>
    <w:multiLevelType w:val="multilevel"/>
    <w:tmpl w:val="53CE9F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2F2B333F"/>
    <w:multiLevelType w:val="multilevel"/>
    <w:tmpl w:val="7F7AF8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2F2F4A0C"/>
    <w:multiLevelType w:val="multilevel"/>
    <w:tmpl w:val="C8D880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2F406CC7"/>
    <w:multiLevelType w:val="multilevel"/>
    <w:tmpl w:val="B4CED8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2F72773D"/>
    <w:multiLevelType w:val="multilevel"/>
    <w:tmpl w:val="47362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302C4145"/>
    <w:multiLevelType w:val="multilevel"/>
    <w:tmpl w:val="8326C3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305D0FED"/>
    <w:multiLevelType w:val="multilevel"/>
    <w:tmpl w:val="4A5E49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31DD35CC"/>
    <w:multiLevelType w:val="multilevel"/>
    <w:tmpl w:val="42D2CB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32C62514"/>
    <w:multiLevelType w:val="multilevel"/>
    <w:tmpl w:val="551A18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" w15:restartNumberingAfterBreak="0">
    <w:nsid w:val="34B9611B"/>
    <w:multiLevelType w:val="multilevel"/>
    <w:tmpl w:val="2C566E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" w15:restartNumberingAfterBreak="0">
    <w:nsid w:val="361F02B7"/>
    <w:multiLevelType w:val="multilevel"/>
    <w:tmpl w:val="A3300E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" w15:restartNumberingAfterBreak="0">
    <w:nsid w:val="36CE2B68"/>
    <w:multiLevelType w:val="multilevel"/>
    <w:tmpl w:val="BE0EB5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" w15:restartNumberingAfterBreak="0">
    <w:nsid w:val="37200CFC"/>
    <w:multiLevelType w:val="multilevel"/>
    <w:tmpl w:val="A70874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" w15:restartNumberingAfterBreak="0">
    <w:nsid w:val="37894536"/>
    <w:multiLevelType w:val="multilevel"/>
    <w:tmpl w:val="B9F6AB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" w15:restartNumberingAfterBreak="0">
    <w:nsid w:val="387929FF"/>
    <w:multiLevelType w:val="multilevel"/>
    <w:tmpl w:val="9C6437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" w15:restartNumberingAfterBreak="0">
    <w:nsid w:val="38B65EB0"/>
    <w:multiLevelType w:val="multilevel"/>
    <w:tmpl w:val="BF5CE2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" w15:restartNumberingAfterBreak="0">
    <w:nsid w:val="3CFF4C33"/>
    <w:multiLevelType w:val="multilevel"/>
    <w:tmpl w:val="FEF242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" w15:restartNumberingAfterBreak="0">
    <w:nsid w:val="3EAB5AFA"/>
    <w:multiLevelType w:val="multilevel"/>
    <w:tmpl w:val="F676B5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" w15:restartNumberingAfterBreak="0">
    <w:nsid w:val="3FC407C8"/>
    <w:multiLevelType w:val="multilevel"/>
    <w:tmpl w:val="496408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" w15:restartNumberingAfterBreak="0">
    <w:nsid w:val="403043E7"/>
    <w:multiLevelType w:val="multilevel"/>
    <w:tmpl w:val="8C60DA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" w15:restartNumberingAfterBreak="0">
    <w:nsid w:val="40E84E24"/>
    <w:multiLevelType w:val="multilevel"/>
    <w:tmpl w:val="0824AE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" w15:restartNumberingAfterBreak="0">
    <w:nsid w:val="41BD3015"/>
    <w:multiLevelType w:val="multilevel"/>
    <w:tmpl w:val="A224D9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" w15:restartNumberingAfterBreak="0">
    <w:nsid w:val="4219095E"/>
    <w:multiLevelType w:val="multilevel"/>
    <w:tmpl w:val="37285B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" w15:restartNumberingAfterBreak="0">
    <w:nsid w:val="428F2D26"/>
    <w:multiLevelType w:val="multilevel"/>
    <w:tmpl w:val="AB4270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2" w15:restartNumberingAfterBreak="0">
    <w:nsid w:val="44291367"/>
    <w:multiLevelType w:val="multilevel"/>
    <w:tmpl w:val="FAC644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" w15:restartNumberingAfterBreak="0">
    <w:nsid w:val="458C525F"/>
    <w:multiLevelType w:val="multilevel"/>
    <w:tmpl w:val="AA2C0C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4" w15:restartNumberingAfterBreak="0">
    <w:nsid w:val="45A81031"/>
    <w:multiLevelType w:val="multilevel"/>
    <w:tmpl w:val="CF6CDA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" w15:restartNumberingAfterBreak="0">
    <w:nsid w:val="48F36913"/>
    <w:multiLevelType w:val="multilevel"/>
    <w:tmpl w:val="8710FB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6" w15:restartNumberingAfterBreak="0">
    <w:nsid w:val="49197DC0"/>
    <w:multiLevelType w:val="multilevel"/>
    <w:tmpl w:val="152213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7" w15:restartNumberingAfterBreak="0">
    <w:nsid w:val="49F1779E"/>
    <w:multiLevelType w:val="multilevel"/>
    <w:tmpl w:val="98AA45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8" w15:restartNumberingAfterBreak="0">
    <w:nsid w:val="4A1E1535"/>
    <w:multiLevelType w:val="multilevel"/>
    <w:tmpl w:val="8EB8B7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9" w15:restartNumberingAfterBreak="0">
    <w:nsid w:val="4A9917EA"/>
    <w:multiLevelType w:val="multilevel"/>
    <w:tmpl w:val="36E8B1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0" w15:restartNumberingAfterBreak="0">
    <w:nsid w:val="4AB9693A"/>
    <w:multiLevelType w:val="multilevel"/>
    <w:tmpl w:val="516E4B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1" w15:restartNumberingAfterBreak="0">
    <w:nsid w:val="4CFC1D66"/>
    <w:multiLevelType w:val="multilevel"/>
    <w:tmpl w:val="FC9C7E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2" w15:restartNumberingAfterBreak="0">
    <w:nsid w:val="4D98116E"/>
    <w:multiLevelType w:val="multilevel"/>
    <w:tmpl w:val="D10433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3" w15:restartNumberingAfterBreak="0">
    <w:nsid w:val="4D9F09AC"/>
    <w:multiLevelType w:val="multilevel"/>
    <w:tmpl w:val="9DDC83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4" w15:restartNumberingAfterBreak="0">
    <w:nsid w:val="4DA027E4"/>
    <w:multiLevelType w:val="multilevel"/>
    <w:tmpl w:val="44D2B1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5" w15:restartNumberingAfterBreak="0">
    <w:nsid w:val="4EAF5843"/>
    <w:multiLevelType w:val="multilevel"/>
    <w:tmpl w:val="9EE89E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6" w15:restartNumberingAfterBreak="0">
    <w:nsid w:val="4F3140B9"/>
    <w:multiLevelType w:val="multilevel"/>
    <w:tmpl w:val="501E22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7" w15:restartNumberingAfterBreak="0">
    <w:nsid w:val="4F955DE5"/>
    <w:multiLevelType w:val="multilevel"/>
    <w:tmpl w:val="DFE857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8" w15:restartNumberingAfterBreak="0">
    <w:nsid w:val="4FB80655"/>
    <w:multiLevelType w:val="multilevel"/>
    <w:tmpl w:val="4078AA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9" w15:restartNumberingAfterBreak="0">
    <w:nsid w:val="50743754"/>
    <w:multiLevelType w:val="multilevel"/>
    <w:tmpl w:val="C2A4B1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0" w15:restartNumberingAfterBreak="0">
    <w:nsid w:val="514059BC"/>
    <w:multiLevelType w:val="multilevel"/>
    <w:tmpl w:val="813A02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1" w15:restartNumberingAfterBreak="0">
    <w:nsid w:val="531629A1"/>
    <w:multiLevelType w:val="multilevel"/>
    <w:tmpl w:val="A6B038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2" w15:restartNumberingAfterBreak="0">
    <w:nsid w:val="54674B32"/>
    <w:multiLevelType w:val="multilevel"/>
    <w:tmpl w:val="0F9C58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3" w15:restartNumberingAfterBreak="0">
    <w:nsid w:val="548C43D3"/>
    <w:multiLevelType w:val="multilevel"/>
    <w:tmpl w:val="80768E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4" w15:restartNumberingAfterBreak="0">
    <w:nsid w:val="54BF6A63"/>
    <w:multiLevelType w:val="multilevel"/>
    <w:tmpl w:val="37B475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5" w15:restartNumberingAfterBreak="0">
    <w:nsid w:val="558B6F8C"/>
    <w:multiLevelType w:val="multilevel"/>
    <w:tmpl w:val="5DD677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6" w15:restartNumberingAfterBreak="0">
    <w:nsid w:val="55DF23BC"/>
    <w:multiLevelType w:val="multilevel"/>
    <w:tmpl w:val="432AF4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7" w15:restartNumberingAfterBreak="0">
    <w:nsid w:val="56F82FD6"/>
    <w:multiLevelType w:val="multilevel"/>
    <w:tmpl w:val="DD06B3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8" w15:restartNumberingAfterBreak="0">
    <w:nsid w:val="57052513"/>
    <w:multiLevelType w:val="multilevel"/>
    <w:tmpl w:val="27BCD8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9" w15:restartNumberingAfterBreak="0">
    <w:nsid w:val="5773201F"/>
    <w:multiLevelType w:val="multilevel"/>
    <w:tmpl w:val="01405B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0" w15:restartNumberingAfterBreak="0">
    <w:nsid w:val="59030DD6"/>
    <w:multiLevelType w:val="multilevel"/>
    <w:tmpl w:val="E44022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1" w15:restartNumberingAfterBreak="0">
    <w:nsid w:val="5981702A"/>
    <w:multiLevelType w:val="multilevel"/>
    <w:tmpl w:val="A63A8D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2" w15:restartNumberingAfterBreak="0">
    <w:nsid w:val="59B24B52"/>
    <w:multiLevelType w:val="multilevel"/>
    <w:tmpl w:val="7F7408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3" w15:restartNumberingAfterBreak="0">
    <w:nsid w:val="5A2E6ABC"/>
    <w:multiLevelType w:val="multilevel"/>
    <w:tmpl w:val="DC1010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4" w15:restartNumberingAfterBreak="0">
    <w:nsid w:val="5A3972CC"/>
    <w:multiLevelType w:val="multilevel"/>
    <w:tmpl w:val="AD9E3B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5" w15:restartNumberingAfterBreak="0">
    <w:nsid w:val="5BB31E13"/>
    <w:multiLevelType w:val="multilevel"/>
    <w:tmpl w:val="FAF074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6" w15:restartNumberingAfterBreak="0">
    <w:nsid w:val="5BEC3E05"/>
    <w:multiLevelType w:val="multilevel"/>
    <w:tmpl w:val="0C52FF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7" w15:restartNumberingAfterBreak="0">
    <w:nsid w:val="5CA576EF"/>
    <w:multiLevelType w:val="multilevel"/>
    <w:tmpl w:val="E2766E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8" w15:restartNumberingAfterBreak="0">
    <w:nsid w:val="5E0D6FFA"/>
    <w:multiLevelType w:val="multilevel"/>
    <w:tmpl w:val="19540A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9" w15:restartNumberingAfterBreak="0">
    <w:nsid w:val="5F12021D"/>
    <w:multiLevelType w:val="multilevel"/>
    <w:tmpl w:val="9A08AA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0" w15:restartNumberingAfterBreak="0">
    <w:nsid w:val="608516D7"/>
    <w:multiLevelType w:val="multilevel"/>
    <w:tmpl w:val="C92E5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1" w15:restartNumberingAfterBreak="0">
    <w:nsid w:val="60F01A58"/>
    <w:multiLevelType w:val="multilevel"/>
    <w:tmpl w:val="AE3EFB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2" w15:restartNumberingAfterBreak="0">
    <w:nsid w:val="60F15442"/>
    <w:multiLevelType w:val="multilevel"/>
    <w:tmpl w:val="4922FF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3" w15:restartNumberingAfterBreak="0">
    <w:nsid w:val="61BB7EA0"/>
    <w:multiLevelType w:val="multilevel"/>
    <w:tmpl w:val="3F2E36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4" w15:restartNumberingAfterBreak="0">
    <w:nsid w:val="635322F2"/>
    <w:multiLevelType w:val="multilevel"/>
    <w:tmpl w:val="A33494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5" w15:restartNumberingAfterBreak="0">
    <w:nsid w:val="6359163E"/>
    <w:multiLevelType w:val="multilevel"/>
    <w:tmpl w:val="FD74DD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6" w15:restartNumberingAfterBreak="0">
    <w:nsid w:val="63701C8D"/>
    <w:multiLevelType w:val="multilevel"/>
    <w:tmpl w:val="F83EF0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7" w15:restartNumberingAfterBreak="0">
    <w:nsid w:val="67F02CCD"/>
    <w:multiLevelType w:val="multilevel"/>
    <w:tmpl w:val="E508FF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8" w15:restartNumberingAfterBreak="0">
    <w:nsid w:val="68DF73DC"/>
    <w:multiLevelType w:val="multilevel"/>
    <w:tmpl w:val="0F625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9" w15:restartNumberingAfterBreak="0">
    <w:nsid w:val="690956DD"/>
    <w:multiLevelType w:val="multilevel"/>
    <w:tmpl w:val="5FA014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0" w15:restartNumberingAfterBreak="0">
    <w:nsid w:val="6AD824C0"/>
    <w:multiLevelType w:val="multilevel"/>
    <w:tmpl w:val="18442C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1" w15:restartNumberingAfterBreak="0">
    <w:nsid w:val="6C51329A"/>
    <w:multiLevelType w:val="multilevel"/>
    <w:tmpl w:val="004A99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2" w15:restartNumberingAfterBreak="0">
    <w:nsid w:val="6DC74637"/>
    <w:multiLevelType w:val="multilevel"/>
    <w:tmpl w:val="E618B3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3" w15:restartNumberingAfterBreak="0">
    <w:nsid w:val="705A0E9A"/>
    <w:multiLevelType w:val="multilevel"/>
    <w:tmpl w:val="CA1E87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4" w15:restartNumberingAfterBreak="0">
    <w:nsid w:val="712A2960"/>
    <w:multiLevelType w:val="multilevel"/>
    <w:tmpl w:val="0CD215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5" w15:restartNumberingAfterBreak="0">
    <w:nsid w:val="71F471F7"/>
    <w:multiLevelType w:val="multilevel"/>
    <w:tmpl w:val="B31849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6" w15:restartNumberingAfterBreak="0">
    <w:nsid w:val="727C5D67"/>
    <w:multiLevelType w:val="multilevel"/>
    <w:tmpl w:val="242610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7" w15:restartNumberingAfterBreak="0">
    <w:nsid w:val="73FA1CA8"/>
    <w:multiLevelType w:val="multilevel"/>
    <w:tmpl w:val="02E2DC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8" w15:restartNumberingAfterBreak="0">
    <w:nsid w:val="789079FA"/>
    <w:multiLevelType w:val="multilevel"/>
    <w:tmpl w:val="99EEDE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9" w15:restartNumberingAfterBreak="0">
    <w:nsid w:val="7929596A"/>
    <w:multiLevelType w:val="multilevel"/>
    <w:tmpl w:val="E34EE9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0" w15:restartNumberingAfterBreak="0">
    <w:nsid w:val="7A276DDD"/>
    <w:multiLevelType w:val="multilevel"/>
    <w:tmpl w:val="24CE75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1" w15:restartNumberingAfterBreak="0">
    <w:nsid w:val="7A490A41"/>
    <w:multiLevelType w:val="multilevel"/>
    <w:tmpl w:val="2C4E0F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2" w15:restartNumberingAfterBreak="0">
    <w:nsid w:val="7B4855FE"/>
    <w:multiLevelType w:val="multilevel"/>
    <w:tmpl w:val="56DA6A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3" w15:restartNumberingAfterBreak="0">
    <w:nsid w:val="7D8F1C60"/>
    <w:multiLevelType w:val="multilevel"/>
    <w:tmpl w:val="8EB42A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4" w15:restartNumberingAfterBreak="0">
    <w:nsid w:val="7E6B2E84"/>
    <w:multiLevelType w:val="multilevel"/>
    <w:tmpl w:val="99168F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5" w15:restartNumberingAfterBreak="0">
    <w:nsid w:val="7F455F9C"/>
    <w:multiLevelType w:val="multilevel"/>
    <w:tmpl w:val="4FBEBA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6" w15:restartNumberingAfterBreak="0">
    <w:nsid w:val="7FCA29E7"/>
    <w:multiLevelType w:val="multilevel"/>
    <w:tmpl w:val="74F089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7" w15:restartNumberingAfterBreak="0">
    <w:nsid w:val="7FDB4FC7"/>
    <w:multiLevelType w:val="multilevel"/>
    <w:tmpl w:val="B7CE03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76"/>
  </w:num>
  <w:num w:numId="2">
    <w:abstractNumId w:val="102"/>
  </w:num>
  <w:num w:numId="3">
    <w:abstractNumId w:val="44"/>
  </w:num>
  <w:num w:numId="4">
    <w:abstractNumId w:val="104"/>
  </w:num>
  <w:num w:numId="5">
    <w:abstractNumId w:val="24"/>
  </w:num>
  <w:num w:numId="6">
    <w:abstractNumId w:val="81"/>
  </w:num>
  <w:num w:numId="7">
    <w:abstractNumId w:val="58"/>
  </w:num>
  <w:num w:numId="8">
    <w:abstractNumId w:val="53"/>
  </w:num>
  <w:num w:numId="9">
    <w:abstractNumId w:val="23"/>
  </w:num>
  <w:num w:numId="10">
    <w:abstractNumId w:val="69"/>
  </w:num>
  <w:num w:numId="11">
    <w:abstractNumId w:val="32"/>
  </w:num>
  <w:num w:numId="12">
    <w:abstractNumId w:val="48"/>
  </w:num>
  <w:num w:numId="13">
    <w:abstractNumId w:val="114"/>
  </w:num>
  <w:num w:numId="14">
    <w:abstractNumId w:val="34"/>
  </w:num>
  <w:num w:numId="15">
    <w:abstractNumId w:val="50"/>
  </w:num>
  <w:num w:numId="16">
    <w:abstractNumId w:val="7"/>
  </w:num>
  <w:num w:numId="17">
    <w:abstractNumId w:val="129"/>
  </w:num>
  <w:num w:numId="18">
    <w:abstractNumId w:val="117"/>
  </w:num>
  <w:num w:numId="19">
    <w:abstractNumId w:val="134"/>
  </w:num>
  <w:num w:numId="20">
    <w:abstractNumId w:val="113"/>
  </w:num>
  <w:num w:numId="21">
    <w:abstractNumId w:val="136"/>
  </w:num>
  <w:num w:numId="22">
    <w:abstractNumId w:val="52"/>
  </w:num>
  <w:num w:numId="23">
    <w:abstractNumId w:val="16"/>
  </w:num>
  <w:num w:numId="24">
    <w:abstractNumId w:val="46"/>
  </w:num>
  <w:num w:numId="25">
    <w:abstractNumId w:val="39"/>
  </w:num>
  <w:num w:numId="26">
    <w:abstractNumId w:val="21"/>
  </w:num>
  <w:num w:numId="27">
    <w:abstractNumId w:val="83"/>
  </w:num>
  <w:num w:numId="28">
    <w:abstractNumId w:val="85"/>
  </w:num>
  <w:num w:numId="29">
    <w:abstractNumId w:val="71"/>
  </w:num>
  <w:num w:numId="30">
    <w:abstractNumId w:val="119"/>
  </w:num>
  <w:num w:numId="31">
    <w:abstractNumId w:val="5"/>
  </w:num>
  <w:num w:numId="32">
    <w:abstractNumId w:val="27"/>
  </w:num>
  <w:num w:numId="33">
    <w:abstractNumId w:val="2"/>
  </w:num>
  <w:num w:numId="34">
    <w:abstractNumId w:val="12"/>
  </w:num>
  <w:num w:numId="35">
    <w:abstractNumId w:val="131"/>
  </w:num>
  <w:num w:numId="36">
    <w:abstractNumId w:val="94"/>
  </w:num>
  <w:num w:numId="37">
    <w:abstractNumId w:val="92"/>
  </w:num>
  <w:num w:numId="38">
    <w:abstractNumId w:val="79"/>
  </w:num>
  <w:num w:numId="39">
    <w:abstractNumId w:val="1"/>
  </w:num>
  <w:num w:numId="40">
    <w:abstractNumId w:val="14"/>
  </w:num>
  <w:num w:numId="41">
    <w:abstractNumId w:val="121"/>
  </w:num>
  <w:num w:numId="42">
    <w:abstractNumId w:val="126"/>
  </w:num>
  <w:num w:numId="43">
    <w:abstractNumId w:val="60"/>
  </w:num>
  <w:num w:numId="44">
    <w:abstractNumId w:val="45"/>
  </w:num>
  <w:num w:numId="45">
    <w:abstractNumId w:val="112"/>
  </w:num>
  <w:num w:numId="46">
    <w:abstractNumId w:val="99"/>
  </w:num>
  <w:num w:numId="47">
    <w:abstractNumId w:val="63"/>
  </w:num>
  <w:num w:numId="48">
    <w:abstractNumId w:val="87"/>
  </w:num>
  <w:num w:numId="49">
    <w:abstractNumId w:val="77"/>
  </w:num>
  <w:num w:numId="50">
    <w:abstractNumId w:val="47"/>
  </w:num>
  <w:num w:numId="51">
    <w:abstractNumId w:val="65"/>
  </w:num>
  <w:num w:numId="52">
    <w:abstractNumId w:val="17"/>
  </w:num>
  <w:num w:numId="53">
    <w:abstractNumId w:val="10"/>
  </w:num>
  <w:num w:numId="54">
    <w:abstractNumId w:val="135"/>
  </w:num>
  <w:num w:numId="55">
    <w:abstractNumId w:val="18"/>
  </w:num>
  <w:num w:numId="56">
    <w:abstractNumId w:val="96"/>
  </w:num>
  <w:num w:numId="57">
    <w:abstractNumId w:val="105"/>
  </w:num>
  <w:num w:numId="58">
    <w:abstractNumId w:val="37"/>
  </w:num>
  <w:num w:numId="59">
    <w:abstractNumId w:val="122"/>
  </w:num>
  <w:num w:numId="60">
    <w:abstractNumId w:val="123"/>
  </w:num>
  <w:num w:numId="61">
    <w:abstractNumId w:val="95"/>
  </w:num>
  <w:num w:numId="62">
    <w:abstractNumId w:val="6"/>
  </w:num>
  <w:num w:numId="63">
    <w:abstractNumId w:val="8"/>
  </w:num>
  <w:num w:numId="64">
    <w:abstractNumId w:val="100"/>
  </w:num>
  <w:num w:numId="65">
    <w:abstractNumId w:val="25"/>
  </w:num>
  <w:num w:numId="66">
    <w:abstractNumId w:val="15"/>
  </w:num>
  <w:num w:numId="67">
    <w:abstractNumId w:val="91"/>
  </w:num>
  <w:num w:numId="68">
    <w:abstractNumId w:val="80"/>
  </w:num>
  <w:num w:numId="69">
    <w:abstractNumId w:val="127"/>
  </w:num>
  <w:num w:numId="70">
    <w:abstractNumId w:val="49"/>
  </w:num>
  <w:num w:numId="71">
    <w:abstractNumId w:val="55"/>
  </w:num>
  <w:num w:numId="72">
    <w:abstractNumId w:val="120"/>
  </w:num>
  <w:num w:numId="73">
    <w:abstractNumId w:val="31"/>
  </w:num>
  <w:num w:numId="74">
    <w:abstractNumId w:val="43"/>
  </w:num>
  <w:num w:numId="75">
    <w:abstractNumId w:val="130"/>
  </w:num>
  <w:num w:numId="76">
    <w:abstractNumId w:val="35"/>
  </w:num>
  <w:num w:numId="77">
    <w:abstractNumId w:val="101"/>
  </w:num>
  <w:num w:numId="78">
    <w:abstractNumId w:val="51"/>
  </w:num>
  <w:num w:numId="79">
    <w:abstractNumId w:val="115"/>
  </w:num>
  <w:num w:numId="80">
    <w:abstractNumId w:val="56"/>
  </w:num>
  <w:num w:numId="81">
    <w:abstractNumId w:val="88"/>
  </w:num>
  <w:num w:numId="82">
    <w:abstractNumId w:val="93"/>
  </w:num>
  <w:num w:numId="83">
    <w:abstractNumId w:val="26"/>
  </w:num>
  <w:num w:numId="84">
    <w:abstractNumId w:val="116"/>
  </w:num>
  <w:num w:numId="85">
    <w:abstractNumId w:val="41"/>
  </w:num>
  <w:num w:numId="86">
    <w:abstractNumId w:val="111"/>
  </w:num>
  <w:num w:numId="87">
    <w:abstractNumId w:val="30"/>
  </w:num>
  <w:num w:numId="88">
    <w:abstractNumId w:val="28"/>
  </w:num>
  <w:num w:numId="89">
    <w:abstractNumId w:val="125"/>
  </w:num>
  <w:num w:numId="90">
    <w:abstractNumId w:val="54"/>
  </w:num>
  <w:num w:numId="91">
    <w:abstractNumId w:val="61"/>
  </w:num>
  <w:num w:numId="92">
    <w:abstractNumId w:val="118"/>
  </w:num>
  <w:num w:numId="93">
    <w:abstractNumId w:val="108"/>
  </w:num>
  <w:num w:numId="94">
    <w:abstractNumId w:val="72"/>
  </w:num>
  <w:num w:numId="95">
    <w:abstractNumId w:val="97"/>
  </w:num>
  <w:num w:numId="96">
    <w:abstractNumId w:val="4"/>
  </w:num>
  <w:num w:numId="97">
    <w:abstractNumId w:val="9"/>
  </w:num>
  <w:num w:numId="98">
    <w:abstractNumId w:val="132"/>
  </w:num>
  <w:num w:numId="99">
    <w:abstractNumId w:val="67"/>
  </w:num>
  <w:num w:numId="100">
    <w:abstractNumId w:val="137"/>
  </w:num>
  <w:num w:numId="101">
    <w:abstractNumId w:val="103"/>
  </w:num>
  <w:num w:numId="102">
    <w:abstractNumId w:val="62"/>
  </w:num>
  <w:num w:numId="103">
    <w:abstractNumId w:val="84"/>
  </w:num>
  <w:num w:numId="104">
    <w:abstractNumId w:val="110"/>
  </w:num>
  <w:num w:numId="105">
    <w:abstractNumId w:val="20"/>
  </w:num>
  <w:num w:numId="106">
    <w:abstractNumId w:val="106"/>
  </w:num>
  <w:num w:numId="107">
    <w:abstractNumId w:val="82"/>
  </w:num>
  <w:num w:numId="108">
    <w:abstractNumId w:val="22"/>
  </w:num>
  <w:num w:numId="109">
    <w:abstractNumId w:val="70"/>
  </w:num>
  <w:num w:numId="110">
    <w:abstractNumId w:val="38"/>
  </w:num>
  <w:num w:numId="111">
    <w:abstractNumId w:val="29"/>
  </w:num>
  <w:num w:numId="112">
    <w:abstractNumId w:val="59"/>
  </w:num>
  <w:num w:numId="113">
    <w:abstractNumId w:val="86"/>
  </w:num>
  <w:num w:numId="114">
    <w:abstractNumId w:val="98"/>
  </w:num>
  <w:num w:numId="115">
    <w:abstractNumId w:val="75"/>
  </w:num>
  <w:num w:numId="116">
    <w:abstractNumId w:val="90"/>
  </w:num>
  <w:num w:numId="117">
    <w:abstractNumId w:val="57"/>
  </w:num>
  <w:num w:numId="118">
    <w:abstractNumId w:val="128"/>
  </w:num>
  <w:num w:numId="119">
    <w:abstractNumId w:val="40"/>
  </w:num>
  <w:num w:numId="120">
    <w:abstractNumId w:val="3"/>
  </w:num>
  <w:num w:numId="121">
    <w:abstractNumId w:val="78"/>
  </w:num>
  <w:num w:numId="122">
    <w:abstractNumId w:val="89"/>
  </w:num>
  <w:num w:numId="123">
    <w:abstractNumId w:val="13"/>
  </w:num>
  <w:num w:numId="124">
    <w:abstractNumId w:val="74"/>
  </w:num>
  <w:num w:numId="125">
    <w:abstractNumId w:val="68"/>
  </w:num>
  <w:num w:numId="126">
    <w:abstractNumId w:val="64"/>
  </w:num>
  <w:num w:numId="127">
    <w:abstractNumId w:val="0"/>
  </w:num>
  <w:num w:numId="128">
    <w:abstractNumId w:val="109"/>
  </w:num>
  <w:num w:numId="129">
    <w:abstractNumId w:val="66"/>
  </w:num>
  <w:num w:numId="130">
    <w:abstractNumId w:val="36"/>
  </w:num>
  <w:num w:numId="131">
    <w:abstractNumId w:val="133"/>
  </w:num>
  <w:num w:numId="132">
    <w:abstractNumId w:val="107"/>
  </w:num>
  <w:num w:numId="133">
    <w:abstractNumId w:val="124"/>
  </w:num>
  <w:num w:numId="134">
    <w:abstractNumId w:val="42"/>
  </w:num>
  <w:num w:numId="135">
    <w:abstractNumId w:val="33"/>
  </w:num>
  <w:num w:numId="136">
    <w:abstractNumId w:val="73"/>
  </w:num>
  <w:num w:numId="137">
    <w:abstractNumId w:val="19"/>
  </w:num>
  <w:num w:numId="138">
    <w:abstractNumId w:val="11"/>
  </w:num>
  <w:numIdMacAtCleanup w:val="13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0MzM1szQ3MrY0MTFV0lEKTi0uzszPAymwqAUARII4OywAAAA="/>
  </w:docVars>
  <w:rsids>
    <w:rsidRoot w:val="00EB5835"/>
    <w:rsid w:val="00012860"/>
    <w:rsid w:val="00020A7B"/>
    <w:rsid w:val="00021D66"/>
    <w:rsid w:val="00042DA1"/>
    <w:rsid w:val="000830C6"/>
    <w:rsid w:val="000A1E3D"/>
    <w:rsid w:val="000A603C"/>
    <w:rsid w:val="000D0FCD"/>
    <w:rsid w:val="000F3918"/>
    <w:rsid w:val="00120231"/>
    <w:rsid w:val="00127834"/>
    <w:rsid w:val="0013244C"/>
    <w:rsid w:val="0013717C"/>
    <w:rsid w:val="001414BF"/>
    <w:rsid w:val="001431A5"/>
    <w:rsid w:val="001578C9"/>
    <w:rsid w:val="00164420"/>
    <w:rsid w:val="001A2D53"/>
    <w:rsid w:val="00250438"/>
    <w:rsid w:val="002C313C"/>
    <w:rsid w:val="00302A31"/>
    <w:rsid w:val="0030384A"/>
    <w:rsid w:val="003042E8"/>
    <w:rsid w:val="00327CC7"/>
    <w:rsid w:val="00330201"/>
    <w:rsid w:val="00333AAD"/>
    <w:rsid w:val="00363E1B"/>
    <w:rsid w:val="00364588"/>
    <w:rsid w:val="00391F1F"/>
    <w:rsid w:val="003A1D9E"/>
    <w:rsid w:val="00402583"/>
    <w:rsid w:val="00426CDF"/>
    <w:rsid w:val="004763E3"/>
    <w:rsid w:val="004A667D"/>
    <w:rsid w:val="004D631F"/>
    <w:rsid w:val="004E2717"/>
    <w:rsid w:val="004E6653"/>
    <w:rsid w:val="0052386F"/>
    <w:rsid w:val="005459DE"/>
    <w:rsid w:val="005A4408"/>
    <w:rsid w:val="005B2F8A"/>
    <w:rsid w:val="005D3A31"/>
    <w:rsid w:val="005E541D"/>
    <w:rsid w:val="00601139"/>
    <w:rsid w:val="006079C7"/>
    <w:rsid w:val="00617B22"/>
    <w:rsid w:val="006266C1"/>
    <w:rsid w:val="006543FF"/>
    <w:rsid w:val="00656863"/>
    <w:rsid w:val="00681090"/>
    <w:rsid w:val="00686425"/>
    <w:rsid w:val="006D0E3A"/>
    <w:rsid w:val="006D457F"/>
    <w:rsid w:val="00730CBB"/>
    <w:rsid w:val="007315CC"/>
    <w:rsid w:val="00751B6F"/>
    <w:rsid w:val="00757BCD"/>
    <w:rsid w:val="007804CA"/>
    <w:rsid w:val="007A35F0"/>
    <w:rsid w:val="007B1ADE"/>
    <w:rsid w:val="007D483C"/>
    <w:rsid w:val="007F1884"/>
    <w:rsid w:val="0080244C"/>
    <w:rsid w:val="00821050"/>
    <w:rsid w:val="008315C5"/>
    <w:rsid w:val="00832A87"/>
    <w:rsid w:val="00873DEE"/>
    <w:rsid w:val="008A3091"/>
    <w:rsid w:val="008C2059"/>
    <w:rsid w:val="008E1DEB"/>
    <w:rsid w:val="009176AB"/>
    <w:rsid w:val="00942A2D"/>
    <w:rsid w:val="009770BD"/>
    <w:rsid w:val="00991B68"/>
    <w:rsid w:val="00996AE6"/>
    <w:rsid w:val="009B24F8"/>
    <w:rsid w:val="009B7690"/>
    <w:rsid w:val="009D62A1"/>
    <w:rsid w:val="009F6521"/>
    <w:rsid w:val="00A14B50"/>
    <w:rsid w:val="00A338D5"/>
    <w:rsid w:val="00A5305D"/>
    <w:rsid w:val="00A84B38"/>
    <w:rsid w:val="00AD24D8"/>
    <w:rsid w:val="00AD4926"/>
    <w:rsid w:val="00B01DB1"/>
    <w:rsid w:val="00B177D6"/>
    <w:rsid w:val="00B53A36"/>
    <w:rsid w:val="00B82F79"/>
    <w:rsid w:val="00BE45D7"/>
    <w:rsid w:val="00BF7BA6"/>
    <w:rsid w:val="00C32EAB"/>
    <w:rsid w:val="00CB79DC"/>
    <w:rsid w:val="00CF18C6"/>
    <w:rsid w:val="00D45783"/>
    <w:rsid w:val="00DB64DF"/>
    <w:rsid w:val="00E058C8"/>
    <w:rsid w:val="00E34A14"/>
    <w:rsid w:val="00E46575"/>
    <w:rsid w:val="00E46959"/>
    <w:rsid w:val="00E523CD"/>
    <w:rsid w:val="00EB5835"/>
    <w:rsid w:val="00ED0D74"/>
    <w:rsid w:val="00EE21BC"/>
    <w:rsid w:val="00EF61BC"/>
    <w:rsid w:val="00F337EF"/>
    <w:rsid w:val="00F9633E"/>
    <w:rsid w:val="00FB2E91"/>
    <w:rsid w:val="00FC77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B85FFF"/>
  <w15:docId w15:val="{A0BCAABE-045B-4F2C-AA0C-78593EE87E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EB583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EB5835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EB58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B5835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B5835"/>
    <w:rPr>
      <w:color w:val="800080"/>
      <w:u w:val="single"/>
    </w:rPr>
  </w:style>
  <w:style w:type="paragraph" w:customStyle="1" w:styleId="msonormal0">
    <w:name w:val="msonormal"/>
    <w:basedOn w:val="Normal"/>
    <w:rsid w:val="006079C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11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64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3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04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13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35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06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39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77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13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bailii.org/ew/cases/EWCA/Crim/2011/1296.html" TargetMode="External"/><Relationship Id="rId5" Type="http://schemas.openxmlformats.org/officeDocument/2006/relationships/hyperlink" Target="http://www.bailii.org/ew/cases/EWCA/Crim/2011/1296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1</TotalTime>
  <Pages>1</Pages>
  <Words>62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ddlesex University</Company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ndeep Dhami</dc:creator>
  <cp:lastModifiedBy>Mahensingh Deonaran</cp:lastModifiedBy>
  <cp:revision>27</cp:revision>
  <dcterms:created xsi:type="dcterms:W3CDTF">2019-10-10T07:38:00Z</dcterms:created>
  <dcterms:modified xsi:type="dcterms:W3CDTF">2020-05-10T08:14:00Z</dcterms:modified>
</cp:coreProperties>
</file>